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FC468D" w14:textId="77777777" w:rsidR="007428D5" w:rsidRDefault="007428D5" w:rsidP="007428D5">
      <w:r>
        <w:t>Covid.article.sculptology.mz</w:t>
      </w:r>
    </w:p>
    <w:p w14:paraId="5E2B7905" w14:textId="77777777" w:rsidR="007428D5" w:rsidRDefault="007428D5" w:rsidP="007428D5">
      <w:r>
        <w:t>Kw covid</w:t>
      </w:r>
    </w:p>
    <w:p w14:paraId="44CEA0F0" w14:textId="77777777" w:rsidR="007428D5" w:rsidRDefault="007428D5" w:rsidP="007428D5">
      <w:r>
        <w:t>/CoolSculpting and covid</w:t>
      </w:r>
    </w:p>
    <w:p w14:paraId="4600F526" w14:textId="77777777" w:rsidR="007428D5" w:rsidRDefault="007428D5" w:rsidP="007428D5">
      <w:r>
        <w:t>Meta: Many people staying at home during the covid outbreak are stress eating and putting on the pounds. Find out how CoolSculpting can help.</w:t>
      </w:r>
    </w:p>
    <w:p w14:paraId="2DC9841A" w14:textId="77777777" w:rsidR="007428D5" w:rsidRDefault="007428D5" w:rsidP="007428D5">
      <w:r>
        <w:t>GAINING WEIGHT DURING THE COVID OUTBREAK | COOLSCULPTING</w:t>
      </w:r>
    </w:p>
    <w:p w14:paraId="26DDB65C" w14:textId="77777777" w:rsidR="007428D5" w:rsidRDefault="007428D5" w:rsidP="007428D5">
      <w:r>
        <w:t xml:space="preserve">The CoVid outbreak is changing our regular routines. And it's taking a toll on our physical appearance. More specifically, many of us are gaining weight. Like the holiday season, staying at home with the family leads to a lot of mindless eating. And with the gym's closed down, there's not much we can do to stay active and fit. </w:t>
      </w:r>
    </w:p>
    <w:p w14:paraId="22A9A3E4" w14:textId="77777777" w:rsidR="007428D5" w:rsidRDefault="007428D5" w:rsidP="007428D5">
      <w:r>
        <w:t>FORTUNATELY, COOLSCULPTING CAN HELP</w:t>
      </w:r>
    </w:p>
    <w:p w14:paraId="61012BB5" w14:textId="77777777" w:rsidR="007428D5" w:rsidRDefault="007428D5" w:rsidP="007428D5">
      <w:r>
        <w:t xml:space="preserve">The outbreak will soon pass, and we'll emerge from our homes, ready to get back to normal as quickly as possible. This means shedding the pounds that we gained while sheltering in place. Fortunately, CoolSculpting can help. </w:t>
      </w:r>
    </w:p>
    <w:p w14:paraId="04F69C58" w14:textId="77777777" w:rsidR="007428D5" w:rsidRDefault="007428D5" w:rsidP="007428D5">
      <w:r w:rsidRPr="008975DE">
        <w:rPr>
          <w:u w:val="single"/>
        </w:rPr>
        <w:t>CoolSculpting</w:t>
      </w:r>
      <w:r>
        <w:t xml:space="preserve"> is the #1 fat reduction treatment in the world. It freezes away stubborn bulges like belly fat, love handles, thigh fat, double chins, and more. The fat-freezing procedure will be in high demand once things settle down. </w:t>
      </w:r>
    </w:p>
    <w:p w14:paraId="03D88A6E" w14:textId="77777777" w:rsidR="007428D5" w:rsidRDefault="007428D5" w:rsidP="007428D5">
      <w:r>
        <w:t>WHY PEOPLE WANT COOLSCULPTING</w:t>
      </w:r>
    </w:p>
    <w:p w14:paraId="254342C1" w14:textId="77777777" w:rsidR="007428D5" w:rsidRDefault="007428D5" w:rsidP="007428D5">
      <w:pPr>
        <w:pStyle w:val="ListParagraph"/>
        <w:numPr>
          <w:ilvl w:val="0"/>
          <w:numId w:val="1"/>
        </w:numPr>
      </w:pPr>
      <w:r>
        <w:t>Reduces fat without surgery</w:t>
      </w:r>
    </w:p>
    <w:p w14:paraId="2064A0B6" w14:textId="77777777" w:rsidR="007428D5" w:rsidRDefault="007428D5" w:rsidP="007428D5">
      <w:pPr>
        <w:pStyle w:val="ListParagraph"/>
        <w:numPr>
          <w:ilvl w:val="0"/>
          <w:numId w:val="1"/>
        </w:numPr>
      </w:pPr>
      <w:r>
        <w:t>Minimal to no downtime</w:t>
      </w:r>
    </w:p>
    <w:p w14:paraId="4F761B3E" w14:textId="77777777" w:rsidR="007428D5" w:rsidRDefault="007428D5" w:rsidP="007428D5">
      <w:pPr>
        <w:pStyle w:val="ListParagraph"/>
        <w:numPr>
          <w:ilvl w:val="0"/>
          <w:numId w:val="1"/>
        </w:numPr>
      </w:pPr>
      <w:r>
        <w:t>FDA cleared + proven safe</w:t>
      </w:r>
    </w:p>
    <w:p w14:paraId="00FFEB0D" w14:textId="77777777" w:rsidR="007428D5" w:rsidRDefault="007428D5" w:rsidP="007428D5">
      <w:pPr>
        <w:pStyle w:val="ListParagraph"/>
        <w:numPr>
          <w:ilvl w:val="0"/>
          <w:numId w:val="1"/>
        </w:numPr>
      </w:pPr>
      <w:r>
        <w:t>Backed by clinical studies</w:t>
      </w:r>
    </w:p>
    <w:p w14:paraId="74E8F6CF" w14:textId="77777777" w:rsidR="007428D5" w:rsidRDefault="007428D5" w:rsidP="007428D5">
      <w:pPr>
        <w:pStyle w:val="ListParagraph"/>
        <w:numPr>
          <w:ilvl w:val="0"/>
          <w:numId w:val="1"/>
        </w:numPr>
      </w:pPr>
      <w:r>
        <w:t>35-minute treatments</w:t>
      </w:r>
    </w:p>
    <w:p w14:paraId="28516008" w14:textId="77777777" w:rsidR="007428D5" w:rsidRDefault="007428D5" w:rsidP="007428D5">
      <w:pPr>
        <w:pStyle w:val="ListParagraph"/>
        <w:numPr>
          <w:ilvl w:val="0"/>
          <w:numId w:val="1"/>
        </w:numPr>
      </w:pPr>
      <w:r>
        <w:t>Natural-looking outcomes</w:t>
      </w:r>
    </w:p>
    <w:p w14:paraId="54DDE973" w14:textId="77777777" w:rsidR="007428D5" w:rsidRDefault="007428D5" w:rsidP="007428D5">
      <w:pPr>
        <w:pStyle w:val="ListParagraph"/>
        <w:numPr>
          <w:ilvl w:val="0"/>
          <w:numId w:val="1"/>
        </w:numPr>
      </w:pPr>
      <w:r>
        <w:t>Long-term results</w:t>
      </w:r>
    </w:p>
    <w:p w14:paraId="6051B2BF" w14:textId="77777777" w:rsidR="007428D5" w:rsidRDefault="007428D5" w:rsidP="007428D5">
      <w:r>
        <w:t>COOLSCULPTING AT HOME?</w:t>
      </w:r>
    </w:p>
    <w:p w14:paraId="39433EA6" w14:textId="77777777" w:rsidR="007428D5" w:rsidRDefault="007428D5" w:rsidP="007428D5">
      <w:r>
        <w:t xml:space="preserve">Many false sources are claiming you can freeze your fat from home. The </w:t>
      </w:r>
      <w:bookmarkStart w:id="0" w:name="_GoBack"/>
      <w:r w:rsidRPr="007428D5">
        <w:rPr>
          <w:u w:val="single"/>
        </w:rPr>
        <w:t>CoolSculpting procedure</w:t>
      </w:r>
      <w:r>
        <w:t xml:space="preserve"> </w:t>
      </w:r>
      <w:bookmarkEnd w:id="0"/>
      <w:r>
        <w:t xml:space="preserve">may sound simple, but the treatment requires trained technicians and advanced machinery to safely and effectively reduce fat. </w:t>
      </w:r>
    </w:p>
    <w:p w14:paraId="63C74A68" w14:textId="77777777" w:rsidR="007428D5" w:rsidRDefault="007428D5" w:rsidP="007428D5">
      <w:r w:rsidRPr="00253DF7">
        <w:rPr>
          <w:u w:val="single"/>
        </w:rPr>
        <w:t>DIY CoolSculpting or Freezing your fat from home</w:t>
      </w:r>
      <w:r>
        <w:t xml:space="preserve"> does not work. Plus, it's dangerous. Subjecting your bulges to icepacks won't freeze your fat. It will freeze your skin, however. And nobody wants to go to the emergency room to deal with thermal injuries to their skin during a pandemic.</w:t>
      </w:r>
    </w:p>
    <w:p w14:paraId="6F7E6B65" w14:textId="77777777" w:rsidR="007428D5" w:rsidRDefault="007428D5" w:rsidP="007428D5">
      <w:r>
        <w:t>REAL FAT FREEZING TREATMENTS</w:t>
      </w:r>
    </w:p>
    <w:p w14:paraId="5FEAE5F2" w14:textId="77777777" w:rsidR="007428D5" w:rsidRDefault="007428D5" w:rsidP="007428D5">
      <w:r>
        <w:t xml:space="preserve">To cold sculpt your bulges effectively, you need the CoolSculpting machine. First, the machine maintains its temperature (ice becomes less and less cold the longer you hold it onto your skin.) This is essential for inducing </w:t>
      </w:r>
      <w:r w:rsidRPr="00FC620D">
        <w:rPr>
          <w:u w:val="single"/>
        </w:rPr>
        <w:t>cryolipolysis (cold</w:t>
      </w:r>
      <w:r>
        <w:rPr>
          <w:u w:val="single"/>
        </w:rPr>
        <w:t>-</w:t>
      </w:r>
      <w:r w:rsidRPr="00FC620D">
        <w:rPr>
          <w:u w:val="single"/>
        </w:rPr>
        <w:t>induced fat cell destruction).</w:t>
      </w:r>
      <w:r>
        <w:t xml:space="preserve"> The machine also suctions the bulge, </w:t>
      </w:r>
      <w:r>
        <w:lastRenderedPageBreak/>
        <w:t xml:space="preserve">drawing the fat cells up into the applicator. Without this suction, you will not be able to suspend your fat cells into place. They will retreat further away from the surface to protect themselves. </w:t>
      </w:r>
    </w:p>
    <w:p w14:paraId="51845040" w14:textId="77777777" w:rsidR="007428D5" w:rsidRDefault="007428D5" w:rsidP="007428D5">
      <w:r>
        <w:t>GET STARTED WITH COOLSCULPTING NOW</w:t>
      </w:r>
    </w:p>
    <w:p w14:paraId="5C079132" w14:textId="77777777" w:rsidR="007428D5" w:rsidRDefault="007428D5" w:rsidP="007428D5">
      <w:r>
        <w:t>Just because you can't CoolSculpt at home, doesn't mean you have to wait to get started with CoolSculpting. Find out if fat freezing is right for you, today, at home, by scheduling an online consultation with the experts at Sculptology. We can answer your questions, teach your more about the procedure, and determine if CoolSculpting is right for you. This way, you'll be fully prepared to reduce the fat you've packed on from all the mindless eating you've done at home, and cold sculpt a slimmer physique the instant businesses reopen. Reach out to Sculptology today by filling out the online form below. We'll get in touch with you shortly and schedule a time for your free virtual consultation.</w:t>
      </w:r>
    </w:p>
    <w:p w14:paraId="295A2539" w14:textId="77777777" w:rsidR="007428D5" w:rsidRDefault="007428D5" w:rsidP="007428D5"/>
    <w:p w14:paraId="6DD92389" w14:textId="755EEA56" w:rsidR="00A270D3" w:rsidRPr="007428D5" w:rsidRDefault="00A270D3" w:rsidP="007428D5"/>
    <w:sectPr w:rsidR="00A270D3" w:rsidRPr="007428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916454"/>
    <w:multiLevelType w:val="hybridMultilevel"/>
    <w:tmpl w:val="7B1A0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sjAzNzc1sDS2MDRV0lEKTi0uzszPAykwrAUAoj0RLCwAAAA="/>
  </w:docVars>
  <w:rsids>
    <w:rsidRoot w:val="00A270D3"/>
    <w:rsid w:val="002B1276"/>
    <w:rsid w:val="007428D5"/>
    <w:rsid w:val="00795593"/>
    <w:rsid w:val="00A27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AAF81"/>
  <w15:chartTrackingRefBased/>
  <w15:docId w15:val="{5C4AFB5D-5E66-49AD-B12D-D81E1F723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12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276"/>
    <w:rPr>
      <w:rFonts w:ascii="Segoe UI" w:hAnsi="Segoe UI" w:cs="Segoe UI"/>
      <w:sz w:val="18"/>
      <w:szCs w:val="18"/>
    </w:rPr>
  </w:style>
  <w:style w:type="paragraph" w:styleId="ListParagraph">
    <w:name w:val="List Paragraph"/>
    <w:basedOn w:val="Normal"/>
    <w:uiPriority w:val="34"/>
    <w:qFormat/>
    <w:rsid w:val="002B12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3-19T21:57:00Z</dcterms:created>
  <dcterms:modified xsi:type="dcterms:W3CDTF">2020-03-23T23:22:00Z</dcterms:modified>
</cp:coreProperties>
</file>